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6b11baa</w:t>
        </w:r>
      </w:hyperlink>
      <w:r>
        <w:t xml:space="preserve"> </w:t>
      </w:r>
      <w:r>
        <w:t xml:space="preserve">on March 24,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6b11baa998517877369f170e2226e268aca382d3#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6b11baa998517877369f170e2226e268aca382d3"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6b11baa998517877369f170e2226e268aca382d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6b11baa998517877369f170e2226e268aca382d3#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6b11baa998517877369f170e2226e268aca382d3"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6b11baa998517877369f170e2226e268aca382d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11:26:34Z</dcterms:created>
  <dcterms:modified xsi:type="dcterms:W3CDTF">2025-03-24T11: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